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9D583" w14:textId="77777777" w:rsidR="00114F3C" w:rsidRPr="00114F3C" w:rsidRDefault="00114F3C" w:rsidP="00114F3C">
      <w:pPr>
        <w:rPr>
          <w:b/>
          <w:bCs/>
        </w:rPr>
      </w:pPr>
      <w:r w:rsidRPr="00114F3C">
        <w:rPr>
          <w:b/>
          <w:bCs/>
        </w:rPr>
        <w:t>Topic: OLIST E-COMMERCE SEASONAL SALES ANALYSIS</w:t>
      </w:r>
    </w:p>
    <w:p w14:paraId="0D50DC6F" w14:textId="77777777" w:rsidR="00114F3C" w:rsidRPr="00114F3C" w:rsidRDefault="00114F3C" w:rsidP="00114F3C">
      <w:pPr>
        <w:rPr>
          <w:b/>
          <w:bCs/>
        </w:rPr>
      </w:pPr>
      <w:r w:rsidRPr="00114F3C">
        <w:rPr>
          <w:b/>
          <w:bCs/>
        </w:rPr>
        <w:t>Hypothesis:</w:t>
      </w:r>
    </w:p>
    <w:p w14:paraId="722539A1" w14:textId="77777777" w:rsidR="00114F3C" w:rsidRDefault="00114F3C" w:rsidP="00114F3C">
      <w:r>
        <w:t>Implementing targeted and data-driven strategies in the e-commerce domain, specifically focusing on seasonal variations, will significantly increase sales for Olist.</w:t>
      </w:r>
    </w:p>
    <w:p w14:paraId="1920D53E" w14:textId="77777777" w:rsidR="00114F3C" w:rsidRPr="00114F3C" w:rsidRDefault="00114F3C" w:rsidP="00114F3C">
      <w:pPr>
        <w:rPr>
          <w:b/>
          <w:bCs/>
        </w:rPr>
      </w:pPr>
    </w:p>
    <w:p w14:paraId="1BA179D3" w14:textId="77777777" w:rsidR="00114F3C" w:rsidRPr="00114F3C" w:rsidRDefault="00114F3C" w:rsidP="00114F3C">
      <w:pPr>
        <w:rPr>
          <w:b/>
          <w:bCs/>
        </w:rPr>
      </w:pPr>
      <w:r w:rsidRPr="00114F3C">
        <w:rPr>
          <w:b/>
          <w:bCs/>
        </w:rPr>
        <w:t>Initial Questions:</w:t>
      </w:r>
    </w:p>
    <w:p w14:paraId="422338BB" w14:textId="1340F975" w:rsidR="00114F3C" w:rsidRDefault="00114F3C" w:rsidP="00114F3C">
      <w:r>
        <w:t>Seasonal Impact on Overall Sales:</w:t>
      </w:r>
    </w:p>
    <w:p w14:paraId="5C443F30" w14:textId="77777777" w:rsidR="00114F3C" w:rsidRDefault="00114F3C" w:rsidP="00114F3C">
      <w:r>
        <w:t>How do sales vary across different seasons for Olist?</w:t>
      </w:r>
    </w:p>
    <w:p w14:paraId="41390BCC" w14:textId="77777777" w:rsidR="00114F3C" w:rsidRDefault="00114F3C" w:rsidP="00114F3C">
      <w:r>
        <w:t>Are there specific months that consistently show higher sales compared to others?</w:t>
      </w:r>
    </w:p>
    <w:p w14:paraId="2F50FC66" w14:textId="77777777" w:rsidR="00114F3C" w:rsidRDefault="00114F3C" w:rsidP="00114F3C">
      <w:pPr>
        <w:rPr>
          <w:b/>
          <w:bCs/>
        </w:rPr>
      </w:pPr>
    </w:p>
    <w:p w14:paraId="75CA068A" w14:textId="50EF9C03" w:rsidR="00114F3C" w:rsidRDefault="00114F3C" w:rsidP="00114F3C">
      <w:r w:rsidRPr="00114F3C">
        <w:rPr>
          <w:b/>
          <w:bCs/>
        </w:rPr>
        <w:t>Product Category Performance:</w:t>
      </w:r>
    </w:p>
    <w:p w14:paraId="6269CAE0" w14:textId="77777777" w:rsidR="00114F3C" w:rsidRDefault="00114F3C" w:rsidP="00114F3C">
      <w:r>
        <w:t>Which product categories exhibit the most significant sales fluctuations during different seasons?</w:t>
      </w:r>
    </w:p>
    <w:p w14:paraId="0F98DF33" w14:textId="77777777" w:rsidR="00114F3C" w:rsidRDefault="00114F3C" w:rsidP="00114F3C">
      <w:r>
        <w:t>Are there particular categories that perform better during discounted seasons?</w:t>
      </w:r>
    </w:p>
    <w:p w14:paraId="01E105B1" w14:textId="77777777" w:rsidR="00114F3C" w:rsidRDefault="00114F3C" w:rsidP="00114F3C"/>
    <w:p w14:paraId="755B8DD0" w14:textId="0FAD2E97" w:rsidR="00114F3C" w:rsidRPr="00114F3C" w:rsidRDefault="00114F3C" w:rsidP="00114F3C">
      <w:pPr>
        <w:rPr>
          <w:b/>
          <w:bCs/>
        </w:rPr>
      </w:pPr>
      <w:r w:rsidRPr="00114F3C">
        <w:rPr>
          <w:b/>
          <w:bCs/>
        </w:rPr>
        <w:t>Customer Behavior During Discounts</w:t>
      </w:r>
      <w:r w:rsidRPr="00114F3C">
        <w:rPr>
          <w:b/>
          <w:bCs/>
        </w:rPr>
        <w:t>:</w:t>
      </w:r>
    </w:p>
    <w:p w14:paraId="545C666A" w14:textId="77777777" w:rsidR="00114F3C" w:rsidRDefault="00114F3C" w:rsidP="00114F3C">
      <w:r>
        <w:t>What is the impact of discounts on customer purchase behavior?</w:t>
      </w:r>
    </w:p>
    <w:p w14:paraId="77D1C21A" w14:textId="77777777" w:rsidR="00114F3C" w:rsidRDefault="00114F3C" w:rsidP="00114F3C">
      <w:r>
        <w:t>Do customers tend to buy more or less during discounted periods?</w:t>
      </w:r>
    </w:p>
    <w:p w14:paraId="09D44084" w14:textId="77777777" w:rsidR="00114F3C" w:rsidRDefault="00114F3C" w:rsidP="00114F3C">
      <w:pPr>
        <w:rPr>
          <w:b/>
          <w:bCs/>
        </w:rPr>
      </w:pPr>
    </w:p>
    <w:p w14:paraId="1F15A1C8" w14:textId="2EBBB9EF" w:rsidR="00114F3C" w:rsidRDefault="00114F3C" w:rsidP="00114F3C">
      <w:r w:rsidRPr="00114F3C">
        <w:rPr>
          <w:b/>
          <w:bCs/>
        </w:rPr>
        <w:t>Geographical Variations:</w:t>
      </w:r>
    </w:p>
    <w:p w14:paraId="1BEC4109" w14:textId="77777777" w:rsidR="00114F3C" w:rsidRDefault="00114F3C" w:rsidP="00114F3C">
      <w:r>
        <w:t>How do sales trends differ across various regions during different seasons?</w:t>
      </w:r>
    </w:p>
    <w:p w14:paraId="5187C5C5" w14:textId="77777777" w:rsidR="00114F3C" w:rsidRDefault="00114F3C" w:rsidP="00114F3C">
      <w:r>
        <w:t>Are there specific regions where seasonal sales are more pronounced?</w:t>
      </w:r>
    </w:p>
    <w:p w14:paraId="1D83C565" w14:textId="77777777" w:rsidR="00114F3C" w:rsidRDefault="00114F3C" w:rsidP="00114F3C">
      <w:pPr>
        <w:rPr>
          <w:b/>
          <w:bCs/>
        </w:rPr>
      </w:pPr>
    </w:p>
    <w:p w14:paraId="7D0A89F1" w14:textId="72D8BF37" w:rsidR="00114F3C" w:rsidRDefault="00114F3C" w:rsidP="00114F3C">
      <w:r w:rsidRPr="00114F3C">
        <w:rPr>
          <w:b/>
          <w:bCs/>
        </w:rPr>
        <w:t>Effectiveness of Marketing Strategies:</w:t>
      </w:r>
    </w:p>
    <w:p w14:paraId="185AF02B" w14:textId="77777777" w:rsidR="00114F3C" w:rsidRDefault="00114F3C" w:rsidP="00114F3C">
      <w:r>
        <w:t>How do different marketing strategies perform in terms of driving sales during seasonal periods?</w:t>
      </w:r>
    </w:p>
    <w:p w14:paraId="73BC60C8" w14:textId="77777777" w:rsidR="00114F3C" w:rsidRDefault="00114F3C" w:rsidP="00114F3C">
      <w:r>
        <w:t>Which marketing channels show the highest impact during discounted seasons?</w:t>
      </w:r>
    </w:p>
    <w:p w14:paraId="1CD9DD95" w14:textId="77777777" w:rsidR="00114F3C" w:rsidRDefault="00114F3C" w:rsidP="00114F3C">
      <w:r>
        <w:t>Product Recommendations and Bundling:</w:t>
      </w:r>
    </w:p>
    <w:p w14:paraId="6D165998" w14:textId="77777777" w:rsidR="00114F3C" w:rsidRDefault="00114F3C" w:rsidP="00114F3C"/>
    <w:p w14:paraId="0D780C77" w14:textId="77777777" w:rsidR="00114F3C" w:rsidRDefault="00114F3C" w:rsidP="00114F3C">
      <w:r>
        <w:t>Can personalized product recommendations boost sales during specific seasons?</w:t>
      </w:r>
    </w:p>
    <w:p w14:paraId="5182E89A" w14:textId="77777777" w:rsidR="00114F3C" w:rsidRDefault="00114F3C" w:rsidP="00114F3C">
      <w:r>
        <w:t>Is there a correlation between bundled product offerings and increased sales during certain times?</w:t>
      </w:r>
    </w:p>
    <w:p w14:paraId="0ACC424E" w14:textId="002CA66F" w:rsidR="00114F3C" w:rsidRDefault="00114F3C" w:rsidP="00114F3C">
      <w:r w:rsidRPr="00114F3C">
        <w:rPr>
          <w:b/>
          <w:bCs/>
        </w:rPr>
        <w:lastRenderedPageBreak/>
        <w:t>Customer Retention Strategies:</w:t>
      </w:r>
    </w:p>
    <w:p w14:paraId="591865AE" w14:textId="77777777" w:rsidR="00114F3C" w:rsidRDefault="00114F3C" w:rsidP="00114F3C">
      <w:r>
        <w:t>How effective are customer retention strategies during seasonal changes?</w:t>
      </w:r>
    </w:p>
    <w:p w14:paraId="180198A8" w14:textId="77777777" w:rsidR="00114F3C" w:rsidRDefault="00114F3C" w:rsidP="00114F3C">
      <w:r>
        <w:t>What initiatives can be taken to retain customers acquired during peak seasons?</w:t>
      </w:r>
    </w:p>
    <w:p w14:paraId="104A33B6" w14:textId="77777777" w:rsidR="00114F3C" w:rsidRDefault="00114F3C" w:rsidP="00114F3C">
      <w:r>
        <w:t>Competitor Analysis:</w:t>
      </w:r>
    </w:p>
    <w:p w14:paraId="09AE75F5" w14:textId="77777777" w:rsidR="00114F3C" w:rsidRDefault="00114F3C" w:rsidP="00114F3C"/>
    <w:p w14:paraId="04EFEB42" w14:textId="77777777" w:rsidR="00114F3C" w:rsidRDefault="00114F3C" w:rsidP="00114F3C">
      <w:r>
        <w:t>How do Olist's seasonal sales compare to competitors in the e-commerce market?</w:t>
      </w:r>
    </w:p>
    <w:p w14:paraId="78464DB2" w14:textId="0320FFBF" w:rsidR="00F06C5E" w:rsidRDefault="00114F3C" w:rsidP="00114F3C">
      <w:r>
        <w:t>Are there any opportunities to outperform competitors during specific seasons?</w:t>
      </w:r>
    </w:p>
    <w:sectPr w:rsidR="00F06C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2MDYwt7QwtTAzMzJX0lEKTi0uzszPAykwrAUAoaOx5ywAAAA="/>
  </w:docVars>
  <w:rsids>
    <w:rsidRoot w:val="00114F3C"/>
    <w:rsid w:val="00114F3C"/>
    <w:rsid w:val="00F0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EFC30"/>
  <w15:chartTrackingRefBased/>
  <w15:docId w15:val="{6C3B61A8-4953-44AE-B8C2-9441FE53C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ne Fowler</dc:creator>
  <cp:keywords/>
  <dc:description/>
  <cp:lastModifiedBy>Adrine Fowler</cp:lastModifiedBy>
  <cp:revision>1</cp:revision>
  <dcterms:created xsi:type="dcterms:W3CDTF">2024-02-02T21:31:00Z</dcterms:created>
  <dcterms:modified xsi:type="dcterms:W3CDTF">2024-02-02T21:33:00Z</dcterms:modified>
</cp:coreProperties>
</file>